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0CB6E004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256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8321D5">
        <w:rPr>
          <w:rFonts w:ascii="Arial" w:hAnsi="Arial" w:cs="Arial"/>
          <w:b/>
          <w:sz w:val="36"/>
          <w:szCs w:val="36"/>
        </w:rPr>
        <w:t>EAST</w:t>
      </w:r>
      <w:proofErr w:type="gramEnd"/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20698CCB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32025DEB" w14:textId="189B35A2" w:rsidR="003F37EB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Treasurer </w:t>
      </w:r>
      <w:r w:rsidR="003F37EB" w:rsidRPr="00080043">
        <w:rPr>
          <w:sz w:val="28"/>
          <w:szCs w:val="28"/>
        </w:rPr>
        <w:t xml:space="preserve">Alton Dickson: </w:t>
      </w:r>
      <w:hyperlink r:id="rId12" w:history="1">
        <w:r w:rsidR="003F37EB" w:rsidRPr="00080043">
          <w:rPr>
            <w:rStyle w:val="Hyperlink"/>
            <w:sz w:val="28"/>
            <w:szCs w:val="28"/>
          </w:rPr>
          <w:t>fireexpo91@ao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080043">
          <w:rPr>
            <w:rStyle w:val="Hyperlink"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6BC59E9C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January 1, 2022; a 10% late fee shall be included for payments received after </w:t>
      </w:r>
      <w:r w:rsidR="00A07B73">
        <w:rPr>
          <w:sz w:val="28"/>
          <w:szCs w:val="28"/>
        </w:rPr>
        <w:t>March</w:t>
      </w:r>
      <w:r w:rsidRPr="00080043">
        <w:rPr>
          <w:sz w:val="28"/>
          <w:szCs w:val="28"/>
        </w:rPr>
        <w:t xml:space="preserve"> 1, 2022.</w:t>
      </w:r>
    </w:p>
    <w:p w14:paraId="2609C727" w14:textId="40267BB4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521C4B34" w14:textId="00249F00" w:rsidR="003F37EB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NE</w:t>
      </w:r>
      <w:r w:rsidR="006171E3" w:rsidRPr="00080043">
        <w:rPr>
          <w:sz w:val="28"/>
          <w:szCs w:val="28"/>
        </w:rPr>
        <w:t>R Trea</w:t>
      </w:r>
      <w:r w:rsidRPr="00080043">
        <w:rPr>
          <w:sz w:val="28"/>
          <w:szCs w:val="28"/>
        </w:rPr>
        <w:t xml:space="preserve">surer </w:t>
      </w:r>
    </w:p>
    <w:p w14:paraId="4574C02D" w14:textId="289AB4F1" w:rsidR="00F607E2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Alton Dickson</w:t>
      </w:r>
    </w:p>
    <w:p w14:paraId="2AFD5E8F" w14:textId="77777777" w:rsidR="000A3E35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14 New St</w:t>
      </w:r>
    </w:p>
    <w:p w14:paraId="0CC7DF08" w14:textId="67DF473B" w:rsidR="00FB2BD4" w:rsidRPr="00080043" w:rsidRDefault="008321D5" w:rsidP="00A64AC3">
      <w:pPr>
        <w:ind w:left="720"/>
        <w:jc w:val="center"/>
        <w:rPr>
          <w:spacing w:val="-3"/>
          <w:sz w:val="28"/>
          <w:szCs w:val="28"/>
        </w:rPr>
      </w:pPr>
      <w:r w:rsidRPr="00080043">
        <w:rPr>
          <w:sz w:val="28"/>
          <w:szCs w:val="28"/>
        </w:rPr>
        <w:t>Orange, NJ 07050</w:t>
      </w: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BDDA7" w14:textId="77777777" w:rsidR="00241E5A" w:rsidRDefault="00241E5A">
      <w:r>
        <w:separator/>
      </w:r>
    </w:p>
  </w:endnote>
  <w:endnote w:type="continuationSeparator" w:id="0">
    <w:p w14:paraId="7B15EB5F" w14:textId="77777777" w:rsidR="00241E5A" w:rsidRDefault="00241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37CCD" w14:textId="77777777" w:rsidR="00241E5A" w:rsidRDefault="00241E5A">
      <w:r>
        <w:separator/>
      </w:r>
    </w:p>
  </w:footnote>
  <w:footnote w:type="continuationSeparator" w:id="0">
    <w:p w14:paraId="302D6CA9" w14:textId="77777777" w:rsidR="00241E5A" w:rsidRDefault="00241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AUAbUHljCwAAAA="/>
  </w:docVars>
  <w:rsids>
    <w:rsidRoot w:val="00767AAC"/>
    <w:rsid w:val="0001505F"/>
    <w:rsid w:val="000156E0"/>
    <w:rsid w:val="00080043"/>
    <w:rsid w:val="00095816"/>
    <w:rsid w:val="000A3E35"/>
    <w:rsid w:val="000F7A75"/>
    <w:rsid w:val="00104F59"/>
    <w:rsid w:val="00163F54"/>
    <w:rsid w:val="001715AC"/>
    <w:rsid w:val="00181AE9"/>
    <w:rsid w:val="001B6DFC"/>
    <w:rsid w:val="001E35AA"/>
    <w:rsid w:val="001F1C61"/>
    <w:rsid w:val="00241E5A"/>
    <w:rsid w:val="00257F36"/>
    <w:rsid w:val="002C57AC"/>
    <w:rsid w:val="002D4B07"/>
    <w:rsid w:val="002F41F5"/>
    <w:rsid w:val="00317249"/>
    <w:rsid w:val="003301C9"/>
    <w:rsid w:val="0035622A"/>
    <w:rsid w:val="003711E7"/>
    <w:rsid w:val="003F37EB"/>
    <w:rsid w:val="004403F0"/>
    <w:rsid w:val="00447DC8"/>
    <w:rsid w:val="00494B07"/>
    <w:rsid w:val="004A13B4"/>
    <w:rsid w:val="004A302E"/>
    <w:rsid w:val="004C1C1D"/>
    <w:rsid w:val="004D2ADF"/>
    <w:rsid w:val="00510467"/>
    <w:rsid w:val="0054493B"/>
    <w:rsid w:val="0056351A"/>
    <w:rsid w:val="005F2E25"/>
    <w:rsid w:val="00612D61"/>
    <w:rsid w:val="006171E3"/>
    <w:rsid w:val="006232A7"/>
    <w:rsid w:val="006330C2"/>
    <w:rsid w:val="00642FC4"/>
    <w:rsid w:val="00644D30"/>
    <w:rsid w:val="00653C7C"/>
    <w:rsid w:val="006A5C8A"/>
    <w:rsid w:val="006B0147"/>
    <w:rsid w:val="00735446"/>
    <w:rsid w:val="00755243"/>
    <w:rsid w:val="00767AAC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07B73"/>
    <w:rsid w:val="00A247C2"/>
    <w:rsid w:val="00A33051"/>
    <w:rsid w:val="00A64AC3"/>
    <w:rsid w:val="00AD49AA"/>
    <w:rsid w:val="00AE5DA2"/>
    <w:rsid w:val="00AF5CEA"/>
    <w:rsid w:val="00B16C23"/>
    <w:rsid w:val="00B74530"/>
    <w:rsid w:val="00BF0FA7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reexpo91@ao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37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Wright</dc:creator>
  <cp:lastModifiedBy>Gwendolyn SISTARE</cp:lastModifiedBy>
  <cp:revision>2</cp:revision>
  <cp:lastPrinted>2016-11-03T05:32:00Z</cp:lastPrinted>
  <dcterms:created xsi:type="dcterms:W3CDTF">2021-12-29T23:04:00Z</dcterms:created>
  <dcterms:modified xsi:type="dcterms:W3CDTF">2021-12-29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